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rick</w:t>
      </w:r>
      <w:r>
        <w:t xml:space="preserve"> </w:t>
      </w:r>
      <w:r>
        <w:t xml:space="preserve">Corro</w:t>
      </w:r>
      <w:r>
        <w:t xml:space="preserve"> </w:t>
      </w:r>
      <w:r>
        <w:t xml:space="preserve">M.Sc.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mr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mr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insert-tables"/>
      <w:bookmarkEnd w:id="26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1121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Erick Corro M.Sc.</dc:creator>
  <dcterms:created xsi:type="dcterms:W3CDTF">2018-08-21T20:29:36Z</dcterms:created>
  <dcterms:modified xsi:type="dcterms:W3CDTF">2018-08-21T20:29:36Z</dcterms:modified>
</cp:coreProperties>
</file>